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bookmarkStart w:id="0" w:name="_GoBack"/>
      <w:bookmarkEnd w:id="0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lastRenderedPageBreak/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702BE" w14:textId="77777777" w:rsidR="00F6518E" w:rsidRDefault="00F6518E" w:rsidP="009E751A">
      <w:pPr>
        <w:spacing w:after="0" w:line="240" w:lineRule="auto"/>
      </w:pPr>
      <w:r>
        <w:separator/>
      </w:r>
    </w:p>
  </w:endnote>
  <w:endnote w:type="continuationSeparator" w:id="0">
    <w:p w14:paraId="689C84EA" w14:textId="77777777" w:rsidR="00F6518E" w:rsidRDefault="00F6518E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8E3D5" w14:textId="77777777" w:rsidR="00F6518E" w:rsidRDefault="00F6518E" w:rsidP="009E751A">
      <w:pPr>
        <w:spacing w:after="0" w:line="240" w:lineRule="auto"/>
      </w:pPr>
      <w:r>
        <w:separator/>
      </w:r>
    </w:p>
  </w:footnote>
  <w:footnote w:type="continuationSeparator" w:id="0">
    <w:p w14:paraId="56B75E61" w14:textId="77777777" w:rsidR="00F6518E" w:rsidRDefault="00F6518E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1AA4493C" w14:textId="307298AB" w:rsidR="00DD5FF6" w:rsidRDefault="00CB5D56" w:rsidP="00DD5FF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>
            <w:rPr>
              <w:rFonts w:ascii="Segoe UI" w:hAnsi="Segoe UI" w:cs="Segoe UI"/>
              <w:b/>
              <w:bCs/>
              <w:noProof/>
            </w:rPr>
            <w:t xml:space="preserve">British </w:t>
          </w:r>
          <w:r w:rsidR="00DD5FF6" w:rsidRPr="000F1543">
            <w:rPr>
              <w:rFonts w:ascii="Segoe UI" w:hAnsi="Segoe UI" w:cs="Segoe UI"/>
              <w:b/>
              <w:bCs/>
              <w:noProof/>
            </w:rPr>
            <w:t>Journal of Pharmacy and Pharmaceutical Sciences</w:t>
          </w:r>
        </w:p>
        <w:p w14:paraId="2B9A3513" w14:textId="3757B40F" w:rsidR="00DD5FF6" w:rsidRPr="00BE4179" w:rsidRDefault="00DD5FF6" w:rsidP="00DD5FF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CB5D56">
            <w:rPr>
              <w:rFonts w:ascii="Segoe UI" w:hAnsi="Segoe UI" w:cs="Segoe UI"/>
              <w:sz w:val="20"/>
              <w:szCs w:val="20"/>
            </w:rPr>
            <w:t>b</w:t>
          </w:r>
          <w:r>
            <w:rPr>
              <w:rFonts w:ascii="Segoe UI" w:hAnsi="Segoe UI" w:cs="Segoe UI"/>
              <w:sz w:val="20"/>
              <w:szCs w:val="20"/>
            </w:rPr>
            <w:t>jpps</w:t>
          </w:r>
          <w:proofErr w:type="spellEnd"/>
        </w:p>
        <w:p w14:paraId="5FD9C87F" w14:textId="3AA3786B" w:rsidR="00074213" w:rsidRDefault="00DD5FF6" w:rsidP="00DD5FF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CB5D56">
            <w:rPr>
              <w:rFonts w:ascii="Segoe UI" w:hAnsi="Segoe UI" w:cs="Segoe UI"/>
              <w:sz w:val="20"/>
              <w:szCs w:val="20"/>
            </w:rPr>
            <w:t>b</w:t>
          </w:r>
          <w:r>
            <w:rPr>
              <w:rFonts w:ascii="Segoe UI" w:hAnsi="Segoe UI" w:cs="Segoe UI"/>
              <w:sz w:val="20"/>
              <w:szCs w:val="20"/>
            </w:rPr>
            <w:t>jpps</w:t>
          </w:r>
        </w:p>
      </w:tc>
      <w:tc>
        <w:tcPr>
          <w:tcW w:w="4819" w:type="dxa"/>
        </w:tcPr>
        <w:p w14:paraId="69CE4C4E" w14:textId="2C4F79F6" w:rsidR="0075418F" w:rsidRPr="00895766" w:rsidRDefault="00CB5D56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</w:rPr>
            <w:t>B</w:t>
          </w:r>
          <w:r w:rsidR="00DD5FF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PP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MawFAN+vddw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55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63E3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0FA9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B68E7"/>
    <w:rsid w:val="00AB6A79"/>
    <w:rsid w:val="00AC0EE1"/>
    <w:rsid w:val="00AD0301"/>
    <w:rsid w:val="00AE08E3"/>
    <w:rsid w:val="00AE7E0E"/>
    <w:rsid w:val="00AF2F7D"/>
    <w:rsid w:val="00AF5783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5D56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D5FF6"/>
    <w:rsid w:val="00DE6A2A"/>
    <w:rsid w:val="00E007AB"/>
    <w:rsid w:val="00E03737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651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C18F6-3426-4261-AD50-7CE21A35F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60</cp:revision>
  <cp:lastPrinted>2022-01-01T11:03:00Z</cp:lastPrinted>
  <dcterms:created xsi:type="dcterms:W3CDTF">2018-06-26T02:00:00Z</dcterms:created>
  <dcterms:modified xsi:type="dcterms:W3CDTF">2024-05-24T12:32:00Z</dcterms:modified>
</cp:coreProperties>
</file>